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 xml:space="preserve">Structural </w:t>
      </w:r>
      <w:proofErr w:type="gramStart"/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2B5254" w:rsidRPr="008A05B4" w:rsidRDefault="00E63C69" w:rsidP="002B5254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E7111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.09.2023</w:t>
      </w:r>
      <w:r w:rsidR="002B5254" w:rsidRPr="002B525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TableGrid"/>
        <w:tblW w:w="13788" w:type="dxa"/>
        <w:jc w:val="center"/>
        <w:tblLayout w:type="fixed"/>
        <w:tblLook w:val="04A0" w:firstRow="1" w:lastRow="0" w:firstColumn="1" w:lastColumn="0" w:noHBand="0" w:noVBand="1"/>
      </w:tblPr>
      <w:tblGrid>
        <w:gridCol w:w="1778"/>
        <w:gridCol w:w="1573"/>
        <w:gridCol w:w="1576"/>
        <w:gridCol w:w="8"/>
        <w:gridCol w:w="1482"/>
        <w:gridCol w:w="1392"/>
        <w:gridCol w:w="1797"/>
        <w:gridCol w:w="1192"/>
        <w:gridCol w:w="117"/>
        <w:gridCol w:w="484"/>
        <w:gridCol w:w="894"/>
        <w:gridCol w:w="58"/>
        <w:gridCol w:w="242"/>
        <w:gridCol w:w="1195"/>
      </w:tblGrid>
      <w:tr w:rsidR="002B5254" w:rsidRPr="00E321E8" w:rsidTr="00FA670F">
        <w:trPr>
          <w:trHeight w:val="60"/>
          <w:jc w:val="center"/>
        </w:trPr>
        <w:tc>
          <w:tcPr>
            <w:tcW w:w="1778" w:type="dxa"/>
            <w:vAlign w:val="center"/>
          </w:tcPr>
          <w:p w:rsidR="002B5254" w:rsidRPr="00E321E8" w:rsidRDefault="002B5254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2B5254" w:rsidRPr="00E321E8" w:rsidRDefault="002B5254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2B5254" w:rsidRPr="00D17749" w:rsidRDefault="002B5254" w:rsidP="00F614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584" w:type="dxa"/>
            <w:gridSpan w:val="2"/>
            <w:tcBorders>
              <w:left w:val="single" w:sz="4" w:space="0" w:color="auto"/>
            </w:tcBorders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82" w:type="dxa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92" w:type="dxa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797" w:type="dxa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93" w:type="dxa"/>
            <w:gridSpan w:val="3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194" w:type="dxa"/>
            <w:gridSpan w:val="3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95" w:type="dxa"/>
            <w:vAlign w:val="center"/>
          </w:tcPr>
          <w:p w:rsidR="002B5254" w:rsidRPr="00056522" w:rsidRDefault="002B5254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FA670F" w:rsidRPr="00E321E8" w:rsidTr="00FA670F">
        <w:trPr>
          <w:trHeight w:val="227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584" w:type="dxa"/>
            <w:gridSpan w:val="2"/>
            <w:tcBorders>
              <w:lef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482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2" w:type="dxa"/>
            <w:vMerge w:val="restart"/>
            <w:shd w:val="clear" w:color="auto" w:fill="FFC000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797" w:type="dxa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793" w:type="dxa"/>
            <w:gridSpan w:val="3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94" w:type="dxa"/>
            <w:gridSpan w:val="3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95" w:type="dxa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A670F" w:rsidRPr="00E321E8" w:rsidTr="00FA670F">
        <w:trPr>
          <w:trHeight w:val="227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573" w:type="dxa"/>
            <w:tcBorders>
              <w:lef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84" w:type="dxa"/>
            <w:gridSpan w:val="2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482" w:type="dxa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7" w:type="dxa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udit (D 206)</w:t>
            </w:r>
          </w:p>
        </w:tc>
        <w:tc>
          <w:tcPr>
            <w:tcW w:w="1192" w:type="dxa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udit</w:t>
            </w:r>
          </w:p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 xml:space="preserve"> (D 206)</w:t>
            </w:r>
          </w:p>
        </w:tc>
        <w:tc>
          <w:tcPr>
            <w:tcW w:w="1495" w:type="dxa"/>
            <w:gridSpan w:val="3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95" w:type="dxa"/>
            <w:gridSpan w:val="3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</w:tr>
      <w:tr w:rsidR="00FA670F" w:rsidRPr="00E321E8" w:rsidTr="002B5254">
        <w:trPr>
          <w:trHeight w:val="227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573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(</w:t>
            </w:r>
            <w:r w:rsidRPr="00FA670F">
              <w:rPr>
                <w:rFonts w:ascii="Times New Roman" w:hAnsi="Times New Roman" w:cs="Times New Roman"/>
                <w:sz w:val="24"/>
              </w:rPr>
              <w:t>C-101</w:t>
            </w:r>
            <w:r w:rsidRPr="00FA670F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584" w:type="dxa"/>
            <w:gridSpan w:val="2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</w:tc>
        <w:tc>
          <w:tcPr>
            <w:tcW w:w="1482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979" w:type="dxa"/>
            <w:gridSpan w:val="8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Advanced Concrete Lab.</w:t>
            </w:r>
          </w:p>
        </w:tc>
      </w:tr>
      <w:tr w:rsidR="00FA670F" w:rsidRPr="00E321E8" w:rsidTr="00FA670F">
        <w:trPr>
          <w:trHeight w:val="227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573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84" w:type="dxa"/>
            <w:gridSpan w:val="2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482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7" w:type="dxa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1309" w:type="dxa"/>
            <w:gridSpan w:val="2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MME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</w:t>
            </w:r>
            <w:r w:rsidRPr="00FA670F">
              <w:rPr>
                <w:rFonts w:ascii="Times New Roman" w:hAnsi="Times New Roman" w:cs="Times New Roman"/>
                <w:sz w:val="24"/>
              </w:rPr>
              <w:t>C-101</w:t>
            </w:r>
            <w:r w:rsidRPr="00FA670F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36" w:type="dxa"/>
            <w:gridSpan w:val="3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7" w:type="dxa"/>
            <w:gridSpan w:val="2"/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A670F" w:rsidRPr="00E321E8" w:rsidTr="002B5254">
        <w:trPr>
          <w:trHeight w:val="227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</w:tc>
        <w:tc>
          <w:tcPr>
            <w:tcW w:w="1490" w:type="dxa"/>
            <w:gridSpan w:val="2"/>
            <w:tcBorders>
              <w:left w:val="single" w:sz="4" w:space="0" w:color="auto"/>
            </w:tcBorders>
            <w:vAlign w:val="center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392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979" w:type="dxa"/>
            <w:gridSpan w:val="8"/>
            <w:vAlign w:val="center"/>
          </w:tcPr>
          <w:p w:rsidR="00FA670F" w:rsidRPr="00FA670F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Computational Lab-I (D 205)</w:t>
            </w:r>
          </w:p>
        </w:tc>
      </w:tr>
      <w:tr w:rsidR="00FA670F" w:rsidRPr="00E321E8" w:rsidTr="002B5254">
        <w:trPr>
          <w:trHeight w:val="20"/>
          <w:jc w:val="center"/>
        </w:trPr>
        <w:tc>
          <w:tcPr>
            <w:tcW w:w="1778" w:type="dxa"/>
            <w:vAlign w:val="center"/>
          </w:tcPr>
          <w:p w:rsidR="00FA670F" w:rsidRPr="00E321E8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13"/>
            <w:shd w:val="clear" w:color="auto" w:fill="D6E3BC" w:themeFill="accent3" w:themeFillTint="66"/>
            <w:vAlign w:val="center"/>
          </w:tcPr>
          <w:p w:rsidR="00FA670F" w:rsidRPr="002B0191" w:rsidRDefault="00FA670F" w:rsidP="00FA670F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0191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2B5254" w:rsidRDefault="002B5254" w:rsidP="002B5254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D119F9" w:rsidRDefault="002B5254" w:rsidP="00F6147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2B5254" w:rsidRPr="00D119F9" w:rsidRDefault="002B5254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2B5254" w:rsidRPr="00D119F9" w:rsidRDefault="002B5254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Theory of Elasticity and Plasticity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s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E360F5">
              <w:rPr>
                <w:rFonts w:ascii="Times New Roman" w:hAnsi="Times New Roman" w:cs="Times New Roman"/>
                <w:bCs/>
              </w:rPr>
              <w:t>Sabita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Dash</w:t>
            </w:r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Finite Element Analysis and its Applications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ajhi</w:t>
            </w:r>
            <w:proofErr w:type="spellEnd"/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E1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Prestressed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Concrete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P.K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Parhi</w:t>
            </w:r>
            <w:proofErr w:type="spellEnd"/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/>
                <w:color w:val="010202"/>
              </w:rPr>
              <w:t>MME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Concrete Lab.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1272D">
              <w:rPr>
                <w:rFonts w:ascii="Times New Roman" w:hAnsi="Times New Roman"/>
              </w:rPr>
              <w:t>Ms.Sabita</w:t>
            </w:r>
            <w:proofErr w:type="spellEnd"/>
            <w:r w:rsidR="00445714">
              <w:rPr>
                <w:rFonts w:ascii="Times New Roman" w:hAnsi="Times New Roman"/>
              </w:rPr>
              <w:t xml:space="preserve"> </w:t>
            </w:r>
            <w:bookmarkStart w:id="0" w:name="_GoBack"/>
            <w:bookmarkEnd w:id="0"/>
            <w:proofErr w:type="spellStart"/>
            <w:r w:rsidRPr="0001272D">
              <w:rPr>
                <w:rFonts w:ascii="Times New Roman" w:hAnsi="Times New Roman"/>
              </w:rPr>
              <w:t>Dash</w:t>
            </w:r>
            <w:r w:rsidRPr="00B31D50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Mr</w:t>
            </w:r>
            <w:proofErr w:type="spellEnd"/>
            <w:r>
              <w:rPr>
                <w:rFonts w:ascii="Times New Roman" w:hAnsi="Times New Roman"/>
              </w:rPr>
              <w:t xml:space="preserve">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center"/>
          </w:tcPr>
          <w:p w:rsidR="002B5254" w:rsidRPr="00543824" w:rsidRDefault="002B5254" w:rsidP="00F6147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5558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Lab-I</w:t>
            </w:r>
          </w:p>
        </w:tc>
        <w:tc>
          <w:tcPr>
            <w:tcW w:w="3292" w:type="dxa"/>
          </w:tcPr>
          <w:p w:rsidR="002B5254" w:rsidRPr="00E360F5" w:rsidRDefault="002B5254" w:rsidP="00F6147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</w:rPr>
              <w:t>P.Sahoo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E62A4">
              <w:rPr>
                <w:rFonts w:ascii="Times New Roman" w:hAnsi="Times New Roman" w:cs="Times New Roman"/>
              </w:rPr>
              <w:t>Bikash</w:t>
            </w:r>
            <w:proofErr w:type="spellEnd"/>
            <w:r w:rsidRPr="00AE62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E62A4">
              <w:rPr>
                <w:rFonts w:ascii="Times New Roman" w:hAnsi="Times New Roman" w:cs="Times New Roman"/>
              </w:rPr>
              <w:t>Patanaik</w:t>
            </w:r>
            <w:proofErr w:type="spellEnd"/>
            <w:r w:rsidRPr="00AE62A4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bottom"/>
          </w:tcPr>
          <w:p w:rsidR="002B5254" w:rsidRPr="0037701F" w:rsidRDefault="002B5254" w:rsidP="00F6147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5558" w:type="dxa"/>
          </w:tcPr>
          <w:p w:rsidR="002B5254" w:rsidRPr="0037701F" w:rsidRDefault="002B5254" w:rsidP="00F6147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645B17">
              <w:rPr>
                <w:rFonts w:ascii="Times New Roman" w:hAnsi="Times New Roman"/>
                <w:sz w:val="18"/>
                <w:szCs w:val="18"/>
              </w:rPr>
              <w:t>Research Methodology &amp; IPR</w:t>
            </w:r>
          </w:p>
        </w:tc>
        <w:tc>
          <w:tcPr>
            <w:tcW w:w="3292" w:type="dxa"/>
          </w:tcPr>
          <w:p w:rsidR="002B5254" w:rsidRPr="0037701F" w:rsidRDefault="002B5254" w:rsidP="00F614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2B5254" w:rsidRPr="00D119F9" w:rsidTr="00F61478">
        <w:trPr>
          <w:jc w:val="center"/>
        </w:trPr>
        <w:tc>
          <w:tcPr>
            <w:tcW w:w="1399" w:type="dxa"/>
            <w:vAlign w:val="bottom"/>
          </w:tcPr>
          <w:p w:rsidR="002B5254" w:rsidRPr="0037701F" w:rsidRDefault="002B5254" w:rsidP="00F6147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558" w:type="dxa"/>
          </w:tcPr>
          <w:p w:rsidR="002B5254" w:rsidRPr="0037701F" w:rsidRDefault="002B5254" w:rsidP="00F6147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</w:p>
        </w:tc>
        <w:tc>
          <w:tcPr>
            <w:tcW w:w="3292" w:type="dxa"/>
          </w:tcPr>
          <w:p w:rsidR="002B5254" w:rsidRPr="0037701F" w:rsidRDefault="002B5254" w:rsidP="00F61478">
            <w:pPr>
              <w:rPr>
                <w:rFonts w:ascii="Times New Roman" w:hAnsi="Times New Roman" w:cs="Times New Roman"/>
              </w:rPr>
            </w:pPr>
          </w:p>
        </w:tc>
      </w:tr>
    </w:tbl>
    <w:p w:rsidR="002B5254" w:rsidRDefault="002B5254" w:rsidP="002B5254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2B5254">
      <w:pPr>
        <w:spacing w:after="0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9403D3">
        <w:rPr>
          <w:rFonts w:ascii="Times New Roman" w:hAnsi="Times New Roman" w:cs="Times New Roman"/>
          <w:b/>
          <w:color w:val="FF0000"/>
        </w:rPr>
        <w:t>D 207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C2801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 xml:space="preserve">Geotechnical </w:t>
      </w:r>
      <w:proofErr w:type="gramStart"/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FA670F" w:rsidRPr="008A05B4" w:rsidRDefault="00E63C69" w:rsidP="00FA670F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FA670F" w:rsidRPr="00FA670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28"/>
        <w:gridCol w:w="1591"/>
        <w:gridCol w:w="1718"/>
        <w:gridCol w:w="1376"/>
        <w:gridCol w:w="1117"/>
        <w:gridCol w:w="1558"/>
        <w:gridCol w:w="47"/>
        <w:gridCol w:w="1798"/>
        <w:gridCol w:w="1139"/>
        <w:gridCol w:w="248"/>
        <w:gridCol w:w="1268"/>
      </w:tblGrid>
      <w:tr w:rsidR="00FA670F" w:rsidRPr="00FA670F" w:rsidTr="00F61478">
        <w:trPr>
          <w:jc w:val="center"/>
        </w:trPr>
        <w:tc>
          <w:tcPr>
            <w:tcW w:w="699" w:type="pct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  <w:b/>
                <w:szCs w:val="20"/>
              </w:rPr>
            </w:pPr>
            <w:r w:rsidRPr="00FA670F">
              <w:rPr>
                <w:rFonts w:ascii="Times New Roman" w:hAnsi="Times New Roman" w:cs="Times New Roman"/>
                <w:b/>
                <w:szCs w:val="20"/>
              </w:rPr>
              <w:t>DAY/TIME</w:t>
            </w:r>
          </w:p>
        </w:tc>
        <w:tc>
          <w:tcPr>
            <w:tcW w:w="577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A670F">
              <w:rPr>
                <w:rFonts w:ascii="Times New Roman" w:hAnsi="Times New Roman" w:cs="Times New Roman"/>
                <w:b/>
              </w:rPr>
              <w:t>9 -10 AM</w:t>
            </w:r>
          </w:p>
        </w:tc>
        <w:tc>
          <w:tcPr>
            <w:tcW w:w="623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499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405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565" w:type="pct"/>
            <w:tcBorders>
              <w:righ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669" w:type="pct"/>
            <w:gridSpan w:val="2"/>
            <w:tcBorders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503" w:type="pct"/>
            <w:gridSpan w:val="2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460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FA670F" w:rsidRPr="00FA670F" w:rsidTr="00FA670F">
        <w:trPr>
          <w:jc w:val="center"/>
        </w:trPr>
        <w:tc>
          <w:tcPr>
            <w:tcW w:w="699" w:type="pct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577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RM&amp; IPR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23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C-101)</w:t>
            </w:r>
          </w:p>
        </w:tc>
        <w:tc>
          <w:tcPr>
            <w:tcW w:w="499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405" w:type="pct"/>
            <w:vMerge w:val="restart"/>
            <w:shd w:val="clear" w:color="auto" w:fill="FFC000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B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R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A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K</w:t>
            </w:r>
          </w:p>
        </w:tc>
        <w:tc>
          <w:tcPr>
            <w:tcW w:w="2197" w:type="pct"/>
            <w:gridSpan w:val="6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</w:tr>
      <w:tr w:rsidR="00FA670F" w:rsidRPr="00FA670F" w:rsidTr="00FA670F">
        <w:trPr>
          <w:jc w:val="center"/>
        </w:trPr>
        <w:tc>
          <w:tcPr>
            <w:tcW w:w="699" w:type="pct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577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</w:p>
        </w:tc>
        <w:tc>
          <w:tcPr>
            <w:tcW w:w="499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405" w:type="pct"/>
            <w:vMerge/>
            <w:shd w:val="clear" w:color="auto" w:fill="FFC000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669" w:type="pct"/>
            <w:gridSpan w:val="2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3" w:type="pct"/>
            <w:gridSpan w:val="2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0" w:type="pct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</w:rPr>
            </w:pPr>
          </w:p>
        </w:tc>
      </w:tr>
      <w:tr w:rsidR="00FA670F" w:rsidRPr="00FA670F" w:rsidTr="00FA670F">
        <w:trPr>
          <w:trHeight w:val="287"/>
          <w:jc w:val="center"/>
        </w:trPr>
        <w:tc>
          <w:tcPr>
            <w:tcW w:w="699" w:type="pct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577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C-101)</w:t>
            </w:r>
          </w:p>
        </w:tc>
        <w:tc>
          <w:tcPr>
            <w:tcW w:w="623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499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405" w:type="pct"/>
            <w:vMerge/>
            <w:shd w:val="clear" w:color="auto" w:fill="FFC000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</w:p>
        </w:tc>
        <w:tc>
          <w:tcPr>
            <w:tcW w:w="2197" w:type="pct"/>
            <w:gridSpan w:val="6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FA670F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(D 205)</w:t>
            </w:r>
          </w:p>
        </w:tc>
      </w:tr>
      <w:tr w:rsidR="00FA670F" w:rsidRPr="00FA670F" w:rsidTr="00FA670F">
        <w:trPr>
          <w:jc w:val="center"/>
        </w:trPr>
        <w:tc>
          <w:tcPr>
            <w:tcW w:w="699" w:type="pct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577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623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499" w:type="pct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5" w:type="pct"/>
            <w:vMerge/>
            <w:shd w:val="clear" w:color="auto" w:fill="FFC000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2" w:type="pct"/>
            <w:gridSpan w:val="2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652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C-101)</w:t>
            </w:r>
          </w:p>
        </w:tc>
        <w:tc>
          <w:tcPr>
            <w:tcW w:w="413" w:type="pct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</w:p>
        </w:tc>
        <w:tc>
          <w:tcPr>
            <w:tcW w:w="550" w:type="pct"/>
            <w:gridSpan w:val="2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</w:p>
        </w:tc>
      </w:tr>
      <w:tr w:rsidR="00FA670F" w:rsidRPr="00FA670F" w:rsidTr="00FA670F">
        <w:trPr>
          <w:jc w:val="center"/>
        </w:trPr>
        <w:tc>
          <w:tcPr>
            <w:tcW w:w="699" w:type="pct"/>
            <w:vAlign w:val="center"/>
          </w:tcPr>
          <w:p w:rsidR="00FA670F" w:rsidRPr="007E791C" w:rsidRDefault="00FA670F" w:rsidP="00FA670F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577" w:type="pct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FA670F">
              <w:rPr>
                <w:rFonts w:ascii="Times New Roman" w:hAnsi="Times New Roman" w:cs="Times New Roman"/>
                <w:bCs/>
              </w:rPr>
              <w:t>TG</w:t>
            </w:r>
          </w:p>
        </w:tc>
        <w:tc>
          <w:tcPr>
            <w:tcW w:w="623" w:type="pct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RM&amp; IPR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405" w:type="pct"/>
            <w:vMerge/>
            <w:tcBorders>
              <w:bottom w:val="single" w:sz="4" w:space="0" w:color="auto"/>
            </w:tcBorders>
            <w:shd w:val="clear" w:color="auto" w:fill="FFC000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2" w:type="pct"/>
            <w:gridSpan w:val="2"/>
            <w:tcBorders>
              <w:right w:val="single" w:sz="4" w:space="0" w:color="auto"/>
            </w:tcBorders>
          </w:tcPr>
          <w:p w:rsid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 xml:space="preserve">Audit </w:t>
            </w:r>
            <w:r>
              <w:rPr>
                <w:rFonts w:ascii="Times New Roman" w:hAnsi="Times New Roman" w:cs="Times New Roman"/>
              </w:rPr>
              <w:t>–I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52" w:type="pct"/>
            <w:tcBorders>
              <w:left w:val="single" w:sz="4" w:space="0" w:color="auto"/>
            </w:tcBorders>
          </w:tcPr>
          <w:p w:rsid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 xml:space="preserve">Audit </w:t>
            </w:r>
            <w:r>
              <w:rPr>
                <w:rFonts w:ascii="Times New Roman" w:hAnsi="Times New Roman" w:cs="Times New Roman"/>
              </w:rPr>
              <w:t>–I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503" w:type="pct"/>
            <w:gridSpan w:val="2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pct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670F" w:rsidRPr="00FA670F" w:rsidTr="00FA670F">
        <w:trPr>
          <w:jc w:val="center"/>
        </w:trPr>
        <w:tc>
          <w:tcPr>
            <w:tcW w:w="699" w:type="pct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4301" w:type="pct"/>
            <w:gridSpan w:val="10"/>
            <w:shd w:val="clear" w:color="auto" w:fill="C2D69B" w:themeFill="accent3" w:themeFillTint="99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82"/>
        <w:tblW w:w="4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9"/>
        <w:gridCol w:w="4517"/>
        <w:gridCol w:w="4647"/>
      </w:tblGrid>
      <w:tr w:rsidR="00FA670F" w:rsidRPr="00D119F9" w:rsidTr="00F61478">
        <w:tc>
          <w:tcPr>
            <w:tcW w:w="847" w:type="pct"/>
            <w:vAlign w:val="center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2047" w:type="pct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106" w:type="pct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543824" w:rsidRDefault="00FA670F" w:rsidP="00F6147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Advanced Geo-mechanics  </w:t>
            </w:r>
            <w:r>
              <w:rPr>
                <w:rFonts w:ascii="Times New Roman" w:hAnsi="Times New Roman" w:cs="Times New Roman"/>
                <w:bCs/>
              </w:rPr>
              <w:t>(AGM)</w:t>
            </w:r>
          </w:p>
        </w:tc>
        <w:tc>
          <w:tcPr>
            <w:tcW w:w="2106" w:type="pct"/>
          </w:tcPr>
          <w:p w:rsidR="00FA670F" w:rsidRPr="007B23C9" w:rsidRDefault="00FA670F" w:rsidP="00F6147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387320">
              <w:rPr>
                <w:rFonts w:ascii="Times New Roman" w:hAnsi="Times New Roman" w:cs="Times New Roman"/>
              </w:rPr>
              <w:t>Dr.</w:t>
            </w:r>
            <w:proofErr w:type="spellEnd"/>
            <w:r w:rsidRPr="003873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87320">
              <w:rPr>
                <w:rFonts w:ascii="Times New Roman" w:hAnsi="Times New Roman" w:cs="Times New Roman"/>
              </w:rPr>
              <w:t>Kirtimayee</w:t>
            </w:r>
            <w:proofErr w:type="spellEnd"/>
            <w:r w:rsidRPr="00387320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543824" w:rsidRDefault="00FA670F" w:rsidP="00F6147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round Improvement Techniques</w:t>
            </w:r>
            <w:r>
              <w:rPr>
                <w:rFonts w:ascii="Times New Roman" w:hAnsi="Times New Roman" w:cs="Times New Roman"/>
                <w:bCs/>
              </w:rPr>
              <w:t>(GIT)</w:t>
            </w:r>
          </w:p>
        </w:tc>
        <w:tc>
          <w:tcPr>
            <w:tcW w:w="2106" w:type="pct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ute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ohanty</w:t>
            </w:r>
            <w:proofErr w:type="spellEnd"/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543824" w:rsidRDefault="00FA670F" w:rsidP="00F6147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1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Transportation </w:t>
            </w: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Geotechnic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(TG)</w:t>
            </w:r>
          </w:p>
        </w:tc>
        <w:tc>
          <w:tcPr>
            <w:tcW w:w="2106" w:type="pct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-2</w:t>
            </w:r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543824" w:rsidRDefault="00FA670F" w:rsidP="00F6147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ME</w:t>
            </w:r>
          </w:p>
        </w:tc>
        <w:tc>
          <w:tcPr>
            <w:tcW w:w="2106" w:type="pct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2C61D8" w:rsidRDefault="00FA670F" w:rsidP="00F61478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  <w:tc>
          <w:tcPr>
            <w:tcW w:w="2106" w:type="pct"/>
          </w:tcPr>
          <w:p w:rsidR="00FA670F" w:rsidRPr="00CC59D1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CC59D1">
              <w:rPr>
                <w:rFonts w:ascii="Times New Roman" w:hAnsi="Times New Roman" w:cs="Times New Roman"/>
              </w:rPr>
              <w:t>Dr.S.S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59D1">
              <w:rPr>
                <w:rFonts w:ascii="Times New Roman" w:hAnsi="Times New Roman" w:cs="Times New Roman"/>
              </w:rPr>
              <w:t>Samantasinghar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  Ms. Manisha </w:t>
            </w:r>
            <w:proofErr w:type="spellStart"/>
            <w:r w:rsidRPr="00CC59D1"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FA670F" w:rsidRPr="00D119F9" w:rsidTr="00F61478">
        <w:tc>
          <w:tcPr>
            <w:tcW w:w="847" w:type="pct"/>
            <w:vAlign w:val="center"/>
          </w:tcPr>
          <w:p w:rsidR="00FA670F" w:rsidRPr="00543824" w:rsidRDefault="00FA670F" w:rsidP="00F6147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2047" w:type="pct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</w:tc>
        <w:tc>
          <w:tcPr>
            <w:tcW w:w="2106" w:type="pct"/>
          </w:tcPr>
          <w:p w:rsidR="00FA670F" w:rsidRPr="00CC59D1" w:rsidRDefault="00FA670F" w:rsidP="00F61478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CC59D1">
              <w:rPr>
                <w:rFonts w:ascii="Times New Roman" w:hAnsi="Times New Roman" w:cs="Times New Roman"/>
              </w:rPr>
              <w:t xml:space="preserve">Ms. Manisha </w:t>
            </w:r>
            <w:proofErr w:type="spellStart"/>
            <w:r w:rsidRPr="00CC59D1">
              <w:rPr>
                <w:rFonts w:ascii="Times New Roman" w:hAnsi="Times New Roman" w:cs="Times New Roman"/>
              </w:rPr>
              <w:t>Khuntia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C59D1">
              <w:rPr>
                <w:rFonts w:ascii="Times New Roman" w:hAnsi="Times New Roman" w:cs="Times New Roman"/>
              </w:rPr>
              <w:t>Dr.S.S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59D1">
              <w:rPr>
                <w:rFonts w:ascii="Times New Roman" w:hAnsi="Times New Roman" w:cs="Times New Roman"/>
              </w:rPr>
              <w:t>Samantasinghar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  </w:t>
            </w:r>
          </w:p>
        </w:tc>
      </w:tr>
      <w:tr w:rsidR="00FA670F" w:rsidRPr="00D119F9" w:rsidTr="00F61478">
        <w:tc>
          <w:tcPr>
            <w:tcW w:w="847" w:type="pct"/>
            <w:vAlign w:val="bottom"/>
          </w:tcPr>
          <w:p w:rsidR="00FA670F" w:rsidRPr="0001054E" w:rsidRDefault="00FA670F" w:rsidP="00F61478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2047" w:type="pct"/>
          </w:tcPr>
          <w:p w:rsidR="00FA670F" w:rsidRPr="0001054E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2106" w:type="pct"/>
          </w:tcPr>
          <w:p w:rsidR="00FA670F" w:rsidRPr="0037701F" w:rsidRDefault="00FA670F" w:rsidP="00F614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A670F" w:rsidRPr="00D119F9" w:rsidTr="00F61478">
        <w:tc>
          <w:tcPr>
            <w:tcW w:w="847" w:type="pct"/>
            <w:vAlign w:val="bottom"/>
          </w:tcPr>
          <w:p w:rsidR="00FA670F" w:rsidRPr="0001054E" w:rsidRDefault="00FA670F" w:rsidP="00F61478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047" w:type="pct"/>
          </w:tcPr>
          <w:p w:rsidR="00FA670F" w:rsidRPr="0001054E" w:rsidRDefault="00FA670F" w:rsidP="00F6147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06" w:type="pct"/>
          </w:tcPr>
          <w:p w:rsidR="00FA670F" w:rsidRPr="0037701F" w:rsidRDefault="00FA670F" w:rsidP="00F61478">
            <w:pPr>
              <w:rPr>
                <w:rFonts w:ascii="Times New Roman" w:hAnsi="Times New Roman" w:cs="Times New Roman"/>
              </w:rPr>
            </w:pPr>
          </w:p>
        </w:tc>
      </w:tr>
    </w:tbl>
    <w:p w:rsidR="009403D3" w:rsidRDefault="009403D3" w:rsidP="00FA670F">
      <w:pPr>
        <w:spacing w:after="0"/>
        <w:jc w:val="center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387320">
        <w:rPr>
          <w:rFonts w:ascii="Times New Roman" w:hAnsi="Times New Roman" w:cs="Times New Roman"/>
          <w:b/>
          <w:color w:val="FF0000"/>
          <w:highlight w:val="yellow"/>
        </w:rPr>
        <w:t>D 209</w:t>
      </w:r>
    </w:p>
    <w:p w:rsidR="009403D3" w:rsidRPr="004E4FF4" w:rsidRDefault="009403D3" w:rsidP="009403D3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403D3" w:rsidRDefault="009403D3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 xml:space="preserve">Water Resources </w:t>
      </w:r>
      <w:proofErr w:type="gramStart"/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FA670F" w:rsidRPr="008A05B4" w:rsidRDefault="00E63C69" w:rsidP="00FA670F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FA670F" w:rsidRPr="00FA670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TableGrid"/>
        <w:tblW w:w="14103" w:type="dxa"/>
        <w:jc w:val="center"/>
        <w:tblLook w:val="04A0" w:firstRow="1" w:lastRow="0" w:firstColumn="1" w:lastColumn="0" w:noHBand="0" w:noVBand="1"/>
      </w:tblPr>
      <w:tblGrid>
        <w:gridCol w:w="1777"/>
        <w:gridCol w:w="1332"/>
        <w:gridCol w:w="1360"/>
        <w:gridCol w:w="1497"/>
        <w:gridCol w:w="1554"/>
        <w:gridCol w:w="1348"/>
        <w:gridCol w:w="78"/>
        <w:gridCol w:w="1886"/>
        <w:gridCol w:w="91"/>
        <w:gridCol w:w="1327"/>
        <w:gridCol w:w="47"/>
        <w:gridCol w:w="1806"/>
      </w:tblGrid>
      <w:tr w:rsidR="00FA670F" w:rsidRPr="00FA670F" w:rsidTr="00FA670F">
        <w:trPr>
          <w:jc w:val="center"/>
        </w:trPr>
        <w:tc>
          <w:tcPr>
            <w:tcW w:w="1737" w:type="dxa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DAY/TIME</w:t>
            </w:r>
          </w:p>
        </w:tc>
        <w:tc>
          <w:tcPr>
            <w:tcW w:w="1335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9 -10 AM</w:t>
            </w:r>
          </w:p>
        </w:tc>
        <w:tc>
          <w:tcPr>
            <w:tcW w:w="1363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0-11 AM</w:t>
            </w:r>
          </w:p>
        </w:tc>
        <w:tc>
          <w:tcPr>
            <w:tcW w:w="1501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1 AM -12 PM</w:t>
            </w:r>
          </w:p>
        </w:tc>
        <w:tc>
          <w:tcPr>
            <w:tcW w:w="1560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2-1 PM</w:t>
            </w:r>
          </w:p>
        </w:tc>
        <w:tc>
          <w:tcPr>
            <w:tcW w:w="1352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-2 PM</w:t>
            </w:r>
          </w:p>
        </w:tc>
        <w:tc>
          <w:tcPr>
            <w:tcW w:w="1971" w:type="dxa"/>
            <w:gridSpan w:val="2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2-3 PM</w:t>
            </w:r>
          </w:p>
        </w:tc>
        <w:tc>
          <w:tcPr>
            <w:tcW w:w="1470" w:type="dxa"/>
            <w:gridSpan w:val="3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3-4 PM</w:t>
            </w:r>
          </w:p>
        </w:tc>
        <w:tc>
          <w:tcPr>
            <w:tcW w:w="1814" w:type="dxa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4-5 PM</w:t>
            </w:r>
          </w:p>
        </w:tc>
      </w:tr>
      <w:tr w:rsidR="00FA670F" w:rsidRPr="00FA670F" w:rsidTr="00FA670F">
        <w:trPr>
          <w:jc w:val="center"/>
        </w:trPr>
        <w:tc>
          <w:tcPr>
            <w:tcW w:w="1737" w:type="dxa"/>
            <w:vAlign w:val="center"/>
          </w:tcPr>
          <w:p w:rsidR="00FA670F" w:rsidRPr="007E791C" w:rsidRDefault="00FA670F" w:rsidP="00FA67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363" w:type="dxa"/>
            <w:tcBorders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501" w:type="dxa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560" w:type="dxa"/>
            <w:vMerge w:val="restart"/>
            <w:tcBorders>
              <w:right w:val="single" w:sz="4" w:space="0" w:color="auto"/>
            </w:tcBorders>
            <w:shd w:val="clear" w:color="auto" w:fill="FFC000"/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B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E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K</w:t>
            </w:r>
          </w:p>
        </w:tc>
        <w:tc>
          <w:tcPr>
            <w:tcW w:w="1352" w:type="dxa"/>
            <w:tcBorders>
              <w:right w:val="single" w:sz="4" w:space="0" w:color="auto"/>
            </w:tcBorders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udit –I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971" w:type="dxa"/>
            <w:gridSpan w:val="2"/>
            <w:tcBorders>
              <w:right w:val="single" w:sz="4" w:space="0" w:color="auto"/>
            </w:tcBorders>
          </w:tcPr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udit –I</w:t>
            </w:r>
          </w:p>
          <w:p w:rsidR="00FA670F" w:rsidRPr="00FA670F" w:rsidRDefault="00FA670F" w:rsidP="00FA67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470" w:type="dxa"/>
            <w:gridSpan w:val="3"/>
          </w:tcPr>
          <w:p w:rsidR="00FA670F" w:rsidRPr="00FA670F" w:rsidRDefault="00FA670F" w:rsidP="00FA670F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814" w:type="dxa"/>
          </w:tcPr>
          <w:p w:rsidR="00FA670F" w:rsidRPr="00FA670F" w:rsidRDefault="00FA670F" w:rsidP="00FA670F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FA670F" w:rsidRPr="00FA670F" w:rsidTr="00FA670F">
        <w:trPr>
          <w:jc w:val="center"/>
        </w:trPr>
        <w:tc>
          <w:tcPr>
            <w:tcW w:w="1737" w:type="dxa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363" w:type="dxa"/>
            <w:tcBorders>
              <w:left w:val="single" w:sz="4" w:space="0" w:color="auto"/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560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607" w:type="dxa"/>
            <w:gridSpan w:val="7"/>
            <w:tcBorders>
              <w:lef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Software Laboratory</w:t>
            </w:r>
            <w:r w:rsidRPr="00FA670F">
              <w:rPr>
                <w:rFonts w:ascii="Times New Roman" w:hAnsi="Times New Roman" w:cs="Times New Roman"/>
                <w:sz w:val="24"/>
              </w:rPr>
              <w:t>(D 205)</w:t>
            </w:r>
          </w:p>
        </w:tc>
      </w:tr>
      <w:tr w:rsidR="00FA670F" w:rsidRPr="00FA670F" w:rsidTr="00FA670F">
        <w:trPr>
          <w:jc w:val="center"/>
        </w:trPr>
        <w:tc>
          <w:tcPr>
            <w:tcW w:w="1737" w:type="dxa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363" w:type="dxa"/>
            <w:tcBorders>
              <w:left w:val="single" w:sz="4" w:space="0" w:color="auto"/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501" w:type="dxa"/>
            <w:tcBorders>
              <w:left w:val="single" w:sz="4" w:space="0" w:color="auto"/>
            </w:tcBorders>
            <w:shd w:val="clear" w:color="auto" w:fill="auto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560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6607" w:type="dxa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Hydraulic Engineering Laboratory</w:t>
            </w:r>
          </w:p>
        </w:tc>
      </w:tr>
      <w:tr w:rsidR="00FA670F" w:rsidRPr="00FA670F" w:rsidTr="00FA670F">
        <w:trPr>
          <w:jc w:val="center"/>
        </w:trPr>
        <w:tc>
          <w:tcPr>
            <w:tcW w:w="1737" w:type="dxa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363" w:type="dxa"/>
            <w:tcBorders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560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861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FA670F" w:rsidRPr="00FA670F" w:rsidTr="00FA670F">
        <w:trPr>
          <w:jc w:val="center"/>
        </w:trPr>
        <w:tc>
          <w:tcPr>
            <w:tcW w:w="1737" w:type="dxa"/>
            <w:vAlign w:val="center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335" w:type="dxa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560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FA670F" w:rsidRPr="00FA670F" w:rsidRDefault="00FA670F" w:rsidP="00F614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607" w:type="dxa"/>
            <w:gridSpan w:val="7"/>
            <w:tcBorders>
              <w:left w:val="single" w:sz="4" w:space="0" w:color="auto"/>
            </w:tcBorders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A670F" w:rsidRPr="00FA670F" w:rsidTr="00FA670F">
        <w:trPr>
          <w:trHeight w:val="363"/>
          <w:jc w:val="center"/>
        </w:trPr>
        <w:tc>
          <w:tcPr>
            <w:tcW w:w="1737" w:type="dxa"/>
          </w:tcPr>
          <w:p w:rsidR="00FA670F" w:rsidRPr="007E791C" w:rsidRDefault="00FA670F" w:rsidP="00F6147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366" w:type="dxa"/>
            <w:gridSpan w:val="11"/>
            <w:shd w:val="clear" w:color="auto" w:fill="C2D69B" w:themeFill="accent3" w:themeFillTint="99"/>
          </w:tcPr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  <w:p w:rsidR="00FA670F" w:rsidRPr="00FA670F" w:rsidRDefault="00FA670F" w:rsidP="00F614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159"/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3993"/>
        <w:gridCol w:w="4117"/>
      </w:tblGrid>
      <w:tr w:rsidR="00FA670F" w:rsidRPr="00D119F9" w:rsidTr="00F61478">
        <w:tc>
          <w:tcPr>
            <w:tcW w:w="1668" w:type="dxa"/>
            <w:vAlign w:val="center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3993" w:type="dxa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117" w:type="dxa"/>
          </w:tcPr>
          <w:p w:rsidR="00FA670F" w:rsidRPr="00D119F9" w:rsidRDefault="00FA670F" w:rsidP="00F6147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Fluid Mechanics</w:t>
            </w:r>
            <w:r>
              <w:rPr>
                <w:rFonts w:ascii="Times New Roman" w:hAnsi="Times New Roman" w:cs="Times New Roman"/>
                <w:bCs/>
              </w:rPr>
              <w:t>(AFM)</w:t>
            </w:r>
          </w:p>
        </w:tc>
        <w:tc>
          <w:tcPr>
            <w:tcW w:w="4117" w:type="dxa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D.P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Hydrology</w:t>
            </w:r>
            <w:r>
              <w:rPr>
                <w:rFonts w:ascii="Times New Roman" w:hAnsi="Times New Roman" w:cs="Times New Roman"/>
                <w:bCs/>
              </w:rPr>
              <w:t>(AH)</w:t>
            </w:r>
          </w:p>
        </w:tc>
        <w:tc>
          <w:tcPr>
            <w:tcW w:w="4117" w:type="dxa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  <w:bCs/>
              </w:rPr>
              <w:t xml:space="preserve"> S Pradhan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E1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Water Resources System Planning and Management</w:t>
            </w:r>
            <w:r>
              <w:rPr>
                <w:rFonts w:ascii="Times New Roman" w:hAnsi="Times New Roman" w:cs="Times New Roman"/>
                <w:bCs/>
              </w:rPr>
              <w:t>(RWSP)</w:t>
            </w:r>
          </w:p>
        </w:tc>
        <w:tc>
          <w:tcPr>
            <w:tcW w:w="4117" w:type="dxa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F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Baliarsingh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>
              <w:t xml:space="preserve"> </w:t>
            </w:r>
            <w:r w:rsidRPr="004F72C1">
              <w:rPr>
                <w:rFonts w:ascii="Times New Roman" w:hAnsi="Times New Roman" w:cs="Times New Roman"/>
              </w:rPr>
              <w:t xml:space="preserve">Sai </w:t>
            </w:r>
            <w:proofErr w:type="spellStart"/>
            <w:r w:rsidRPr="004F72C1">
              <w:rPr>
                <w:rFonts w:ascii="Times New Roman" w:hAnsi="Times New Roman" w:cs="Times New Roman"/>
              </w:rPr>
              <w:t>Sumiran</w:t>
            </w:r>
            <w:proofErr w:type="spellEnd"/>
            <w:r w:rsidRPr="004F72C1">
              <w:rPr>
                <w:rFonts w:ascii="Times New Roman" w:hAnsi="Times New Roman" w:cs="Times New Roman"/>
              </w:rPr>
              <w:t xml:space="preserve"> Panda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ME</w:t>
            </w:r>
          </w:p>
        </w:tc>
        <w:tc>
          <w:tcPr>
            <w:tcW w:w="4117" w:type="dxa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Hydraulic Engineering Laboratory</w:t>
            </w:r>
          </w:p>
        </w:tc>
        <w:tc>
          <w:tcPr>
            <w:tcW w:w="4117" w:type="dxa"/>
          </w:tcPr>
          <w:p w:rsidR="00FA670F" w:rsidRPr="00E360F5" w:rsidRDefault="00FA670F" w:rsidP="00F61478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Abinash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r>
              <w:t xml:space="preserve"> </w:t>
            </w:r>
            <w:r w:rsidRPr="00B50936">
              <w:rPr>
                <w:rFonts w:ascii="Times New Roman" w:hAnsi="Times New Roman" w:cs="Times New Roman"/>
                <w:bCs/>
              </w:rPr>
              <w:t xml:space="preserve">Sai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Sumiran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Panda</w:t>
            </w:r>
          </w:p>
        </w:tc>
      </w:tr>
      <w:tr w:rsidR="00FA670F" w:rsidRPr="00D119F9" w:rsidTr="00F61478">
        <w:tc>
          <w:tcPr>
            <w:tcW w:w="1668" w:type="dxa"/>
            <w:vAlign w:val="center"/>
          </w:tcPr>
          <w:p w:rsidR="00FA670F" w:rsidRPr="00543824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3993" w:type="dxa"/>
          </w:tcPr>
          <w:p w:rsidR="00FA670F" w:rsidRPr="00E360F5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Software Laboratory</w:t>
            </w:r>
          </w:p>
        </w:tc>
        <w:tc>
          <w:tcPr>
            <w:tcW w:w="4117" w:type="dxa"/>
          </w:tcPr>
          <w:p w:rsidR="00FA670F" w:rsidRPr="00B31D50" w:rsidRDefault="00FA670F" w:rsidP="00F6147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F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Baliarsingh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>
              <w:t xml:space="preserve"> </w:t>
            </w:r>
            <w:proofErr w:type="spellStart"/>
            <w:r w:rsidRPr="004F72C1">
              <w:rPr>
                <w:rFonts w:ascii="Times New Roman" w:hAnsi="Times New Roman" w:cs="Times New Roman"/>
              </w:rPr>
              <w:t>Dr.</w:t>
            </w:r>
            <w:proofErr w:type="spellEnd"/>
            <w:r w:rsidRPr="004F72C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it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nj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lai</w:t>
            </w:r>
          </w:p>
        </w:tc>
      </w:tr>
      <w:tr w:rsidR="00FA670F" w:rsidRPr="00D119F9" w:rsidTr="00F61478">
        <w:tc>
          <w:tcPr>
            <w:tcW w:w="1668" w:type="dxa"/>
            <w:vAlign w:val="bottom"/>
          </w:tcPr>
          <w:p w:rsidR="00FA670F" w:rsidRPr="0001054E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3993" w:type="dxa"/>
          </w:tcPr>
          <w:p w:rsidR="00FA670F" w:rsidRPr="0001054E" w:rsidRDefault="00FA670F" w:rsidP="00F61478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4117" w:type="dxa"/>
          </w:tcPr>
          <w:p w:rsidR="00FA670F" w:rsidRPr="0037701F" w:rsidRDefault="00FA670F" w:rsidP="00F614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A670F" w:rsidRPr="00D119F9" w:rsidTr="00F61478">
        <w:tc>
          <w:tcPr>
            <w:tcW w:w="1668" w:type="dxa"/>
            <w:vAlign w:val="bottom"/>
          </w:tcPr>
          <w:p w:rsidR="00FA670F" w:rsidRPr="0001054E" w:rsidRDefault="00FA670F" w:rsidP="00F6147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993" w:type="dxa"/>
          </w:tcPr>
          <w:p w:rsidR="00FA670F" w:rsidRPr="0001054E" w:rsidRDefault="00FA670F" w:rsidP="00F6147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117" w:type="dxa"/>
          </w:tcPr>
          <w:p w:rsidR="00FA670F" w:rsidRPr="0037701F" w:rsidRDefault="00FA670F" w:rsidP="00F61478">
            <w:pPr>
              <w:rPr>
                <w:rFonts w:ascii="Times New Roman" w:hAnsi="Times New Roman" w:cs="Times New Roman"/>
              </w:rPr>
            </w:pPr>
          </w:p>
        </w:tc>
      </w:tr>
    </w:tbl>
    <w:p w:rsidR="009403D3" w:rsidRDefault="009403D3" w:rsidP="00FA670F">
      <w:pPr>
        <w:jc w:val="center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A670F" w:rsidRDefault="00FA670F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9403D3">
        <w:rPr>
          <w:rFonts w:ascii="Times New Roman" w:hAnsi="Times New Roman" w:cs="Times New Roman"/>
          <w:b/>
          <w:color w:val="FF0000"/>
        </w:rPr>
        <w:t>D 210</w:t>
      </w: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403D3" w:rsidRPr="005C6578" w:rsidSect="00E71118">
      <w:headerReference w:type="default" r:id="rId9"/>
      <w:pgSz w:w="15840" w:h="12240" w:orient="landscape"/>
      <w:pgMar w:top="1752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9A6" w:rsidRDefault="003319A6" w:rsidP="00C37B48">
      <w:pPr>
        <w:spacing w:after="0" w:line="240" w:lineRule="auto"/>
      </w:pPr>
      <w:r>
        <w:separator/>
      </w:r>
    </w:p>
  </w:endnote>
  <w:endnote w:type="continuationSeparator" w:id="0">
    <w:p w:rsidR="003319A6" w:rsidRDefault="003319A6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9A6" w:rsidRDefault="003319A6" w:rsidP="00C37B48">
      <w:pPr>
        <w:spacing w:after="0" w:line="240" w:lineRule="auto"/>
      </w:pPr>
      <w:r>
        <w:separator/>
      </w:r>
    </w:p>
  </w:footnote>
  <w:footnote w:type="continuationSeparator" w:id="0">
    <w:p w:rsidR="003319A6" w:rsidRDefault="003319A6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3319A6" w:rsidP="00F40685">
    <w:pPr>
      <w:pStyle w:val="Header"/>
    </w:pPr>
    <w:r>
      <w:rPr>
        <w:noProof/>
      </w:rPr>
      <w:pict>
        <v:group id="Group 5" o:spid="_x0000_s2049" style="position:absolute;margin-left:1in;margin-top:-26.25pt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<v:textbox style="mso-next-textbox:#Text Box 2">
              <w:txbxContent>
                <w:p w:rsidR="00E71118" w:rsidRPr="00252713" w:rsidRDefault="00E71118" w:rsidP="00E71118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E71118" w:rsidRDefault="00E71118" w:rsidP="00E7111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E71118" w:rsidRPr="00B95EC1" w:rsidRDefault="00E71118" w:rsidP="00E7111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205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358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3448"/>
    <w:rsid w:val="00043627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6311"/>
    <w:rsid w:val="00057A2C"/>
    <w:rsid w:val="00057E4B"/>
    <w:rsid w:val="000602D5"/>
    <w:rsid w:val="0006067E"/>
    <w:rsid w:val="00060F2C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1C45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2E9B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3A5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D8D"/>
    <w:rsid w:val="00246D01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254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6834"/>
    <w:rsid w:val="002E6DBD"/>
    <w:rsid w:val="002F10B6"/>
    <w:rsid w:val="002F3914"/>
    <w:rsid w:val="002F71A5"/>
    <w:rsid w:val="00302220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55F2"/>
    <w:rsid w:val="003263DA"/>
    <w:rsid w:val="00327479"/>
    <w:rsid w:val="00331984"/>
    <w:rsid w:val="003319A6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3C20"/>
    <w:rsid w:val="00385D48"/>
    <w:rsid w:val="00386497"/>
    <w:rsid w:val="00387320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C02"/>
    <w:rsid w:val="003F0F0B"/>
    <w:rsid w:val="003F1B9D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45A3"/>
    <w:rsid w:val="00424884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45714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1FEF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FF4"/>
    <w:rsid w:val="004E6BF7"/>
    <w:rsid w:val="004E7BA7"/>
    <w:rsid w:val="004F45C4"/>
    <w:rsid w:val="004F6F18"/>
    <w:rsid w:val="004F72C1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445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1E46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5F52B4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57E7A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0868"/>
    <w:rsid w:val="006B1B6F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843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5336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24CA"/>
    <w:rsid w:val="007E61D8"/>
    <w:rsid w:val="007E7470"/>
    <w:rsid w:val="007E791C"/>
    <w:rsid w:val="007F12F2"/>
    <w:rsid w:val="007F2A67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07D10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037"/>
    <w:rsid w:val="00877166"/>
    <w:rsid w:val="00880CE0"/>
    <w:rsid w:val="00884585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96EC7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246F6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1600"/>
    <w:rsid w:val="00A634D4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C21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5379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2A4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936"/>
    <w:rsid w:val="00B50A05"/>
    <w:rsid w:val="00B511F7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420B"/>
    <w:rsid w:val="00CD4A03"/>
    <w:rsid w:val="00CD5BD4"/>
    <w:rsid w:val="00CD627E"/>
    <w:rsid w:val="00CD6B1E"/>
    <w:rsid w:val="00CE0DD5"/>
    <w:rsid w:val="00CE174B"/>
    <w:rsid w:val="00CE388C"/>
    <w:rsid w:val="00CE5069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53A0"/>
    <w:rsid w:val="00D46466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197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3EEA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AC1"/>
    <w:rsid w:val="00E26D07"/>
    <w:rsid w:val="00E26D96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C69"/>
    <w:rsid w:val="00E63F71"/>
    <w:rsid w:val="00E64040"/>
    <w:rsid w:val="00E64AFA"/>
    <w:rsid w:val="00E65819"/>
    <w:rsid w:val="00E66339"/>
    <w:rsid w:val="00E71118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69F1"/>
    <w:rsid w:val="00EA7D47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029"/>
    <w:rsid w:val="00F167CC"/>
    <w:rsid w:val="00F17ED6"/>
    <w:rsid w:val="00F206B2"/>
    <w:rsid w:val="00F20E2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24D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70F"/>
    <w:rsid w:val="00FA6BCB"/>
    <w:rsid w:val="00FA6C96"/>
    <w:rsid w:val="00FB1D56"/>
    <w:rsid w:val="00FB2FBF"/>
    <w:rsid w:val="00FB41A9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E6C7170"/>
  <w15:docId w15:val="{72DD141C-821E-4B39-8482-B2EF6420B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F4EF14-579C-4BC6-8E7F-4D8C67346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3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86</cp:revision>
  <cp:lastPrinted>2015-07-17T07:10:00Z</cp:lastPrinted>
  <dcterms:created xsi:type="dcterms:W3CDTF">2022-11-11T07:13:00Z</dcterms:created>
  <dcterms:modified xsi:type="dcterms:W3CDTF">2023-09-08T11:16:00Z</dcterms:modified>
</cp:coreProperties>
</file>